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AB576B" w14:textId="67B025E8" w:rsidR="00B932C7" w:rsidRDefault="00B932C7" w:rsidP="007802AD">
      <w:pPr>
        <w:rPr>
          <w:rFonts w:ascii="Gotham Black" w:hAnsi="Gotham Black"/>
          <w:sz w:val="32"/>
          <w:szCs w:val="32"/>
        </w:rPr>
      </w:pPr>
      <w:r>
        <w:rPr>
          <w:rFonts w:ascii="Gotham Book" w:hAnsi="Gotham Book"/>
          <w:noProof/>
        </w:rPr>
        <w:drawing>
          <wp:anchor distT="0" distB="0" distL="114300" distR="114300" simplePos="0" relativeHeight="251658240" behindDoc="0" locked="0" layoutInCell="1" allowOverlap="1" wp14:anchorId="67FC4218" wp14:editId="4911195E">
            <wp:simplePos x="0" y="0"/>
            <wp:positionH relativeFrom="column">
              <wp:posOffset>1417320</wp:posOffset>
            </wp:positionH>
            <wp:positionV relativeFrom="paragraph">
              <wp:posOffset>-3810</wp:posOffset>
            </wp:positionV>
            <wp:extent cx="3524250" cy="1279573"/>
            <wp:effectExtent l="0" t="0" r="0" b="0"/>
            <wp:wrapNone/>
            <wp:docPr id="1" name="Picture 1" descr="A picture containing object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KDEMS Sm.fw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12795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77B6F34" w14:textId="77777777" w:rsidR="00B932C7" w:rsidRDefault="00B932C7" w:rsidP="00B932C7">
      <w:pPr>
        <w:spacing w:after="0" w:line="240" w:lineRule="auto"/>
        <w:jc w:val="center"/>
        <w:rPr>
          <w:rFonts w:ascii="Gotham Black" w:hAnsi="Gotham Black"/>
          <w:sz w:val="32"/>
          <w:szCs w:val="32"/>
        </w:rPr>
      </w:pPr>
    </w:p>
    <w:p w14:paraId="004B7BBC" w14:textId="77777777" w:rsidR="00B932C7" w:rsidRDefault="00B932C7" w:rsidP="00B932C7">
      <w:pPr>
        <w:spacing w:after="0" w:line="240" w:lineRule="auto"/>
        <w:jc w:val="center"/>
        <w:rPr>
          <w:rFonts w:ascii="Gotham Black" w:hAnsi="Gotham Black"/>
          <w:sz w:val="32"/>
          <w:szCs w:val="32"/>
        </w:rPr>
      </w:pPr>
    </w:p>
    <w:p w14:paraId="2EB61073" w14:textId="77777777" w:rsidR="00B63B77" w:rsidRDefault="00B63B77" w:rsidP="00B932C7">
      <w:pPr>
        <w:spacing w:after="0" w:line="240" w:lineRule="auto"/>
        <w:jc w:val="center"/>
        <w:rPr>
          <w:rFonts w:ascii="Gotham Black" w:hAnsi="Gotham Black"/>
          <w:sz w:val="32"/>
          <w:szCs w:val="32"/>
        </w:rPr>
      </w:pPr>
    </w:p>
    <w:p w14:paraId="71F5CB47" w14:textId="77777777" w:rsidR="00B63B77" w:rsidRDefault="00B63B77" w:rsidP="00B932C7">
      <w:pPr>
        <w:spacing w:after="0" w:line="240" w:lineRule="auto"/>
        <w:jc w:val="center"/>
        <w:rPr>
          <w:rFonts w:ascii="Gotham Black" w:hAnsi="Gotham Black"/>
          <w:sz w:val="32"/>
          <w:szCs w:val="32"/>
        </w:rPr>
      </w:pPr>
    </w:p>
    <w:p w14:paraId="6777F0F8" w14:textId="6E669F2F" w:rsidR="00C955C1" w:rsidRPr="00B932C7" w:rsidRDefault="00C955C1" w:rsidP="00B932C7">
      <w:pPr>
        <w:spacing w:after="0" w:line="240" w:lineRule="auto"/>
        <w:jc w:val="center"/>
        <w:rPr>
          <w:rFonts w:ascii="Gotham Black" w:hAnsi="Gotham Black"/>
          <w:sz w:val="32"/>
          <w:szCs w:val="32"/>
        </w:rPr>
      </w:pPr>
      <w:r w:rsidRPr="00B932C7">
        <w:rPr>
          <w:rFonts w:ascii="Gotham Black" w:hAnsi="Gotham Black"/>
          <w:sz w:val="32"/>
          <w:szCs w:val="32"/>
        </w:rPr>
        <w:t>Standardized Central Committee Report</w:t>
      </w:r>
    </w:p>
    <w:p w14:paraId="7F643D12" w14:textId="77777777" w:rsidR="00C955C1" w:rsidRPr="00B932C7" w:rsidRDefault="00C955C1" w:rsidP="00C955C1">
      <w:pPr>
        <w:jc w:val="center"/>
        <w:rPr>
          <w:rFonts w:ascii="Gotham Book" w:hAnsi="Gotham Book"/>
          <w:b/>
          <w:bCs/>
          <w:sz w:val="32"/>
          <w:szCs w:val="32"/>
        </w:rPr>
      </w:pPr>
      <w:r w:rsidRPr="00B932C7">
        <w:rPr>
          <w:rFonts w:ascii="Gotham Book" w:hAnsi="Gotham Book"/>
          <w:b/>
          <w:bCs/>
          <w:sz w:val="32"/>
          <w:szCs w:val="32"/>
        </w:rPr>
        <w:t>Congressional Distric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60"/>
        <w:gridCol w:w="3060"/>
        <w:gridCol w:w="3600"/>
      </w:tblGrid>
      <w:tr w:rsidR="00C955C1" w:rsidRPr="00B932C7" w14:paraId="5F716FDA" w14:textId="77777777" w:rsidTr="00B63B77">
        <w:trPr>
          <w:jc w:val="center"/>
        </w:trPr>
        <w:tc>
          <w:tcPr>
            <w:tcW w:w="3060" w:type="dxa"/>
          </w:tcPr>
          <w:p w14:paraId="4DB83D30" w14:textId="77777777" w:rsidR="00C955C1" w:rsidRPr="00B932C7" w:rsidRDefault="00C955C1" w:rsidP="00C955C1">
            <w:pPr>
              <w:jc w:val="center"/>
              <w:rPr>
                <w:rFonts w:ascii="Gotham Book" w:hAnsi="Gotham Book"/>
              </w:rPr>
            </w:pPr>
            <w:r w:rsidRPr="00B932C7">
              <w:rPr>
                <w:rFonts w:ascii="Gotham Book" w:hAnsi="Gotham Book"/>
              </w:rPr>
              <w:t>Total Counties</w:t>
            </w:r>
          </w:p>
        </w:tc>
        <w:tc>
          <w:tcPr>
            <w:tcW w:w="3060" w:type="dxa"/>
          </w:tcPr>
          <w:p w14:paraId="30103002" w14:textId="77777777" w:rsidR="00C955C1" w:rsidRPr="00B932C7" w:rsidRDefault="00C955C1" w:rsidP="00C955C1">
            <w:pPr>
              <w:jc w:val="center"/>
              <w:rPr>
                <w:rFonts w:ascii="Gotham Book" w:hAnsi="Gotham Book"/>
              </w:rPr>
            </w:pPr>
            <w:r w:rsidRPr="00B932C7">
              <w:rPr>
                <w:rFonts w:ascii="Gotham Book" w:hAnsi="Gotham Book"/>
              </w:rPr>
              <w:t>Total Counties Organized</w:t>
            </w:r>
          </w:p>
        </w:tc>
        <w:tc>
          <w:tcPr>
            <w:tcW w:w="3600" w:type="dxa"/>
          </w:tcPr>
          <w:p w14:paraId="780E80D5" w14:textId="77777777" w:rsidR="00C955C1" w:rsidRPr="00B932C7" w:rsidRDefault="00C955C1" w:rsidP="00C955C1">
            <w:pPr>
              <w:jc w:val="center"/>
              <w:rPr>
                <w:rFonts w:ascii="Gotham Book" w:hAnsi="Gotham Book"/>
              </w:rPr>
            </w:pPr>
            <w:r w:rsidRPr="00B932C7">
              <w:rPr>
                <w:rFonts w:ascii="Gotham Book" w:hAnsi="Gotham Book"/>
              </w:rPr>
              <w:t>Total Counties w/No Organization</w:t>
            </w:r>
          </w:p>
        </w:tc>
      </w:tr>
      <w:tr w:rsidR="00C955C1" w:rsidRPr="00B932C7" w14:paraId="5D260A60" w14:textId="77777777" w:rsidTr="00B63B77">
        <w:trPr>
          <w:jc w:val="center"/>
        </w:trPr>
        <w:tc>
          <w:tcPr>
            <w:tcW w:w="3060" w:type="dxa"/>
          </w:tcPr>
          <w:p w14:paraId="1DDCDD6E" w14:textId="77777777" w:rsidR="00C955C1" w:rsidRPr="00B932C7" w:rsidRDefault="00C955C1" w:rsidP="00C955C1">
            <w:pPr>
              <w:jc w:val="center"/>
              <w:rPr>
                <w:rFonts w:ascii="Gotham Book" w:hAnsi="Gotham Book"/>
              </w:rPr>
            </w:pPr>
            <w:permStart w:id="1067802588" w:edGrp="everyone" w:colFirst="0" w:colLast="0"/>
            <w:permStart w:id="582774024" w:edGrp="everyone" w:colFirst="1" w:colLast="1"/>
            <w:permStart w:id="1416057005" w:edGrp="everyone" w:colFirst="2" w:colLast="2"/>
          </w:p>
        </w:tc>
        <w:tc>
          <w:tcPr>
            <w:tcW w:w="3060" w:type="dxa"/>
          </w:tcPr>
          <w:p w14:paraId="3D2799A1" w14:textId="77777777" w:rsidR="00C955C1" w:rsidRPr="00B932C7" w:rsidRDefault="00C955C1" w:rsidP="00C955C1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3600" w:type="dxa"/>
          </w:tcPr>
          <w:p w14:paraId="333D9912" w14:textId="77777777" w:rsidR="00C955C1" w:rsidRPr="00B932C7" w:rsidRDefault="00C955C1" w:rsidP="00C955C1">
            <w:pPr>
              <w:jc w:val="center"/>
              <w:rPr>
                <w:rFonts w:ascii="Gotham Book" w:hAnsi="Gotham Book"/>
              </w:rPr>
            </w:pPr>
          </w:p>
        </w:tc>
      </w:tr>
      <w:permEnd w:id="1067802588"/>
      <w:permEnd w:id="582774024"/>
      <w:permEnd w:id="1416057005"/>
    </w:tbl>
    <w:p w14:paraId="1768DF9E" w14:textId="77777777" w:rsidR="00C955C1" w:rsidRPr="00B932C7" w:rsidRDefault="00C955C1" w:rsidP="00C955C1">
      <w:pPr>
        <w:jc w:val="center"/>
        <w:rPr>
          <w:rFonts w:ascii="Gotham Book" w:hAnsi="Gotham Book"/>
        </w:rPr>
      </w:pPr>
    </w:p>
    <w:p w14:paraId="2D57629A" w14:textId="77777777" w:rsidR="00C955C1" w:rsidRPr="00B932C7" w:rsidRDefault="00C955C1" w:rsidP="00C955C1">
      <w:pPr>
        <w:jc w:val="center"/>
        <w:rPr>
          <w:rFonts w:ascii="Gotham Book" w:hAnsi="Gotham Book"/>
          <w:b/>
          <w:u w:val="single"/>
        </w:rPr>
      </w:pPr>
      <w:r w:rsidRPr="00B932C7">
        <w:rPr>
          <w:rFonts w:ascii="Gotham Book" w:hAnsi="Gotham Book"/>
          <w:b/>
          <w:u w:val="single"/>
        </w:rPr>
        <w:t>Active Federations</w:t>
      </w:r>
      <w:bookmarkStart w:id="0" w:name="_GoBack"/>
      <w:bookmarkEnd w:id="0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85"/>
        <w:gridCol w:w="1076"/>
        <w:gridCol w:w="1170"/>
        <w:gridCol w:w="2287"/>
        <w:gridCol w:w="1076"/>
        <w:gridCol w:w="1255"/>
      </w:tblGrid>
      <w:tr w:rsidR="00A84904" w:rsidRPr="00B932C7" w14:paraId="5DE30316" w14:textId="77777777" w:rsidTr="007802AD">
        <w:trPr>
          <w:jc w:val="center"/>
        </w:trPr>
        <w:tc>
          <w:tcPr>
            <w:tcW w:w="2785" w:type="dxa"/>
          </w:tcPr>
          <w:p w14:paraId="0C6E7C40" w14:textId="77777777" w:rsidR="00A84904" w:rsidRPr="00B932C7" w:rsidRDefault="00A84904" w:rsidP="00A84904">
            <w:pPr>
              <w:rPr>
                <w:rFonts w:ascii="Gotham Book" w:hAnsi="Gotham Book"/>
              </w:rPr>
            </w:pPr>
            <w:r w:rsidRPr="00B932C7">
              <w:rPr>
                <w:rFonts w:ascii="Gotham Book" w:hAnsi="Gotham Book"/>
              </w:rPr>
              <w:t>Federation</w:t>
            </w:r>
          </w:p>
        </w:tc>
        <w:tc>
          <w:tcPr>
            <w:tcW w:w="900" w:type="dxa"/>
          </w:tcPr>
          <w:p w14:paraId="05A14F9D" w14:textId="77777777" w:rsidR="00A84904" w:rsidRPr="00B932C7" w:rsidRDefault="00A84904" w:rsidP="00A84904">
            <w:pPr>
              <w:jc w:val="center"/>
              <w:rPr>
                <w:rFonts w:ascii="Gotham Book" w:hAnsi="Gotham Book"/>
              </w:rPr>
            </w:pPr>
            <w:r w:rsidRPr="00B932C7">
              <w:rPr>
                <w:rFonts w:ascii="Gotham Book" w:hAnsi="Gotham Book"/>
              </w:rPr>
              <w:t>#Active</w:t>
            </w:r>
          </w:p>
        </w:tc>
        <w:tc>
          <w:tcPr>
            <w:tcW w:w="1170" w:type="dxa"/>
          </w:tcPr>
          <w:p w14:paraId="1877DB88" w14:textId="77777777" w:rsidR="00A84904" w:rsidRPr="00B932C7" w:rsidRDefault="00A84904" w:rsidP="00A84904">
            <w:pPr>
              <w:jc w:val="center"/>
              <w:rPr>
                <w:rFonts w:ascii="Gotham Book" w:hAnsi="Gotham Book"/>
              </w:rPr>
            </w:pPr>
            <w:r w:rsidRPr="00B932C7">
              <w:rPr>
                <w:rFonts w:ascii="Gotham Book" w:hAnsi="Gotham Book"/>
              </w:rPr>
              <w:t># Forming</w:t>
            </w:r>
          </w:p>
        </w:tc>
        <w:tc>
          <w:tcPr>
            <w:tcW w:w="2287" w:type="dxa"/>
          </w:tcPr>
          <w:p w14:paraId="492DAB4D" w14:textId="77777777" w:rsidR="00A84904" w:rsidRPr="00B932C7" w:rsidRDefault="00A84904" w:rsidP="00A84904">
            <w:pPr>
              <w:rPr>
                <w:rFonts w:ascii="Gotham Book" w:hAnsi="Gotham Book"/>
              </w:rPr>
            </w:pPr>
            <w:r w:rsidRPr="00B932C7">
              <w:rPr>
                <w:rFonts w:ascii="Gotham Book" w:hAnsi="Gotham Book"/>
              </w:rPr>
              <w:t>Federation</w:t>
            </w:r>
          </w:p>
        </w:tc>
        <w:tc>
          <w:tcPr>
            <w:tcW w:w="953" w:type="dxa"/>
          </w:tcPr>
          <w:p w14:paraId="781179F8" w14:textId="77777777" w:rsidR="00A84904" w:rsidRPr="00B932C7" w:rsidRDefault="00A84904" w:rsidP="00A84904">
            <w:pPr>
              <w:jc w:val="center"/>
              <w:rPr>
                <w:rFonts w:ascii="Gotham Book" w:hAnsi="Gotham Book"/>
              </w:rPr>
            </w:pPr>
            <w:r w:rsidRPr="00B932C7">
              <w:rPr>
                <w:rFonts w:ascii="Gotham Book" w:hAnsi="Gotham Book"/>
              </w:rPr>
              <w:t>#Active</w:t>
            </w:r>
          </w:p>
        </w:tc>
        <w:tc>
          <w:tcPr>
            <w:tcW w:w="1255" w:type="dxa"/>
          </w:tcPr>
          <w:p w14:paraId="5181067E" w14:textId="77777777" w:rsidR="00A84904" w:rsidRPr="00B932C7" w:rsidRDefault="00A84904" w:rsidP="00A84904">
            <w:pPr>
              <w:jc w:val="center"/>
              <w:rPr>
                <w:rFonts w:ascii="Gotham Book" w:hAnsi="Gotham Book"/>
              </w:rPr>
            </w:pPr>
            <w:r w:rsidRPr="00B932C7">
              <w:rPr>
                <w:rFonts w:ascii="Gotham Book" w:hAnsi="Gotham Book"/>
              </w:rPr>
              <w:t># Forming</w:t>
            </w:r>
          </w:p>
        </w:tc>
      </w:tr>
      <w:tr w:rsidR="00A84904" w:rsidRPr="00B932C7" w14:paraId="37F67424" w14:textId="77777777" w:rsidTr="007802AD">
        <w:trPr>
          <w:jc w:val="center"/>
        </w:trPr>
        <w:tc>
          <w:tcPr>
            <w:tcW w:w="2785" w:type="dxa"/>
          </w:tcPr>
          <w:p w14:paraId="68FA51BC" w14:textId="77777777" w:rsidR="00A84904" w:rsidRPr="00B932C7" w:rsidRDefault="00A84904" w:rsidP="00A84904">
            <w:pPr>
              <w:rPr>
                <w:rFonts w:ascii="Gotham Book" w:hAnsi="Gotham Book"/>
              </w:rPr>
            </w:pPr>
            <w:permStart w:id="1462779316" w:edGrp="everyone" w:colFirst="1" w:colLast="1"/>
            <w:permStart w:id="1751059625" w:edGrp="everyone" w:colFirst="2" w:colLast="2"/>
            <w:permStart w:id="1863463574" w:edGrp="everyone" w:colFirst="4" w:colLast="4"/>
            <w:permStart w:id="723278721" w:edGrp="everyone" w:colFirst="5" w:colLast="5"/>
            <w:r w:rsidRPr="00B932C7">
              <w:rPr>
                <w:rFonts w:ascii="Gotham Book" w:hAnsi="Gotham Book"/>
              </w:rPr>
              <w:t>African American Federation</w:t>
            </w:r>
          </w:p>
        </w:tc>
        <w:tc>
          <w:tcPr>
            <w:tcW w:w="900" w:type="dxa"/>
          </w:tcPr>
          <w:p w14:paraId="661E84F8" w14:textId="77777777" w:rsidR="00A84904" w:rsidRPr="00B932C7" w:rsidRDefault="00A84904" w:rsidP="00A84904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1170" w:type="dxa"/>
          </w:tcPr>
          <w:p w14:paraId="3BDFF89C" w14:textId="77777777" w:rsidR="00A84904" w:rsidRPr="00B932C7" w:rsidRDefault="00A84904" w:rsidP="00A84904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2287" w:type="dxa"/>
          </w:tcPr>
          <w:p w14:paraId="1A513C56" w14:textId="77777777" w:rsidR="00A84904" w:rsidRPr="00B932C7" w:rsidRDefault="00A84904" w:rsidP="00A84904">
            <w:pPr>
              <w:rPr>
                <w:rFonts w:ascii="Gotham Book" w:hAnsi="Gotham Book"/>
              </w:rPr>
            </w:pPr>
            <w:r w:rsidRPr="00B932C7">
              <w:rPr>
                <w:rFonts w:ascii="Gotham Book" w:hAnsi="Gotham Book"/>
              </w:rPr>
              <w:t>Stonewall Federation</w:t>
            </w:r>
          </w:p>
        </w:tc>
        <w:tc>
          <w:tcPr>
            <w:tcW w:w="953" w:type="dxa"/>
          </w:tcPr>
          <w:p w14:paraId="3984638B" w14:textId="77777777" w:rsidR="00A84904" w:rsidRPr="00B932C7" w:rsidRDefault="00A84904" w:rsidP="00A84904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1255" w:type="dxa"/>
          </w:tcPr>
          <w:p w14:paraId="26EB9D18" w14:textId="77777777" w:rsidR="00A84904" w:rsidRPr="00B932C7" w:rsidRDefault="00A84904" w:rsidP="00A84904">
            <w:pPr>
              <w:jc w:val="center"/>
              <w:rPr>
                <w:rFonts w:ascii="Gotham Book" w:hAnsi="Gotham Book"/>
              </w:rPr>
            </w:pPr>
          </w:p>
        </w:tc>
      </w:tr>
      <w:tr w:rsidR="00A84904" w:rsidRPr="00B932C7" w14:paraId="28B991E7" w14:textId="77777777" w:rsidTr="007802AD">
        <w:trPr>
          <w:jc w:val="center"/>
        </w:trPr>
        <w:tc>
          <w:tcPr>
            <w:tcW w:w="2785" w:type="dxa"/>
          </w:tcPr>
          <w:p w14:paraId="04D25B6E" w14:textId="77777777" w:rsidR="00A84904" w:rsidRPr="00B932C7" w:rsidRDefault="00A84904" w:rsidP="00A84904">
            <w:pPr>
              <w:rPr>
                <w:rFonts w:ascii="Gotham Book" w:hAnsi="Gotham Book"/>
              </w:rPr>
            </w:pPr>
            <w:permStart w:id="982474899" w:edGrp="everyone" w:colFirst="1" w:colLast="1"/>
            <w:permStart w:id="43599139" w:edGrp="everyone" w:colFirst="2" w:colLast="2"/>
            <w:permStart w:id="562628011" w:edGrp="everyone" w:colFirst="4" w:colLast="4"/>
            <w:permStart w:id="495340459" w:edGrp="everyone" w:colFirst="5" w:colLast="5"/>
            <w:permEnd w:id="1462779316"/>
            <w:permEnd w:id="1751059625"/>
            <w:permEnd w:id="1863463574"/>
            <w:permEnd w:id="723278721"/>
            <w:r w:rsidRPr="00B932C7">
              <w:rPr>
                <w:rFonts w:ascii="Gotham Book" w:hAnsi="Gotham Book"/>
              </w:rPr>
              <w:t>Disability Caucus</w:t>
            </w:r>
          </w:p>
        </w:tc>
        <w:tc>
          <w:tcPr>
            <w:tcW w:w="900" w:type="dxa"/>
          </w:tcPr>
          <w:p w14:paraId="150A2FFA" w14:textId="77777777" w:rsidR="00A84904" w:rsidRPr="00B932C7" w:rsidRDefault="00A84904" w:rsidP="00A84904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1170" w:type="dxa"/>
          </w:tcPr>
          <w:p w14:paraId="42DF5952" w14:textId="77777777" w:rsidR="00A84904" w:rsidRPr="00B932C7" w:rsidRDefault="00A84904" w:rsidP="00A84904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2287" w:type="dxa"/>
          </w:tcPr>
          <w:p w14:paraId="0D726DEB" w14:textId="77777777" w:rsidR="00A84904" w:rsidRPr="00B932C7" w:rsidRDefault="00A84904" w:rsidP="00A84904">
            <w:pPr>
              <w:rPr>
                <w:rFonts w:ascii="Gotham Book" w:hAnsi="Gotham Book"/>
              </w:rPr>
            </w:pPr>
            <w:r w:rsidRPr="00B932C7">
              <w:rPr>
                <w:rFonts w:ascii="Gotham Book" w:hAnsi="Gotham Book"/>
              </w:rPr>
              <w:t>Veterans Federation</w:t>
            </w:r>
          </w:p>
        </w:tc>
        <w:tc>
          <w:tcPr>
            <w:tcW w:w="953" w:type="dxa"/>
          </w:tcPr>
          <w:p w14:paraId="79EF7CA7" w14:textId="77777777" w:rsidR="00A84904" w:rsidRPr="00B932C7" w:rsidRDefault="00A84904" w:rsidP="00A84904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1255" w:type="dxa"/>
          </w:tcPr>
          <w:p w14:paraId="738DF9EB" w14:textId="77777777" w:rsidR="00A84904" w:rsidRPr="00B932C7" w:rsidRDefault="00A84904" w:rsidP="00A84904">
            <w:pPr>
              <w:jc w:val="center"/>
              <w:rPr>
                <w:rFonts w:ascii="Gotham Book" w:hAnsi="Gotham Book"/>
              </w:rPr>
            </w:pPr>
          </w:p>
        </w:tc>
      </w:tr>
      <w:tr w:rsidR="00A84904" w:rsidRPr="00B932C7" w14:paraId="7876A8BB" w14:textId="77777777" w:rsidTr="007802AD">
        <w:trPr>
          <w:jc w:val="center"/>
        </w:trPr>
        <w:tc>
          <w:tcPr>
            <w:tcW w:w="2785" w:type="dxa"/>
          </w:tcPr>
          <w:p w14:paraId="721F0330" w14:textId="77777777" w:rsidR="00A84904" w:rsidRPr="00B932C7" w:rsidRDefault="00A84904" w:rsidP="00A84904">
            <w:pPr>
              <w:rPr>
                <w:rFonts w:ascii="Gotham Book" w:hAnsi="Gotham Book"/>
              </w:rPr>
            </w:pPr>
            <w:permStart w:id="1543134873" w:edGrp="everyone" w:colFirst="1" w:colLast="1"/>
            <w:permStart w:id="690706285" w:edGrp="everyone" w:colFirst="2" w:colLast="2"/>
            <w:permStart w:id="287531755" w:edGrp="everyone" w:colFirst="4" w:colLast="4"/>
            <w:permStart w:id="132649901" w:edGrp="everyone" w:colFirst="5" w:colLast="5"/>
            <w:permEnd w:id="982474899"/>
            <w:permEnd w:id="43599139"/>
            <w:permEnd w:id="562628011"/>
            <w:permEnd w:id="495340459"/>
            <w:r w:rsidRPr="00B932C7">
              <w:rPr>
                <w:rFonts w:ascii="Gotham Book" w:hAnsi="Gotham Book"/>
              </w:rPr>
              <w:t>Latinx Federation</w:t>
            </w:r>
          </w:p>
        </w:tc>
        <w:tc>
          <w:tcPr>
            <w:tcW w:w="900" w:type="dxa"/>
          </w:tcPr>
          <w:p w14:paraId="2ACA3217" w14:textId="77777777" w:rsidR="00A84904" w:rsidRPr="00B932C7" w:rsidRDefault="00A84904" w:rsidP="00A84904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1170" w:type="dxa"/>
          </w:tcPr>
          <w:p w14:paraId="29F05454" w14:textId="77777777" w:rsidR="00A84904" w:rsidRPr="00B932C7" w:rsidRDefault="00A84904" w:rsidP="00A84904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2287" w:type="dxa"/>
          </w:tcPr>
          <w:p w14:paraId="03DFE84C" w14:textId="77777777" w:rsidR="00A84904" w:rsidRPr="00B932C7" w:rsidRDefault="00A84904" w:rsidP="00A84904">
            <w:pPr>
              <w:rPr>
                <w:rFonts w:ascii="Gotham Book" w:hAnsi="Gotham Book"/>
              </w:rPr>
            </w:pPr>
            <w:r w:rsidRPr="00B932C7">
              <w:rPr>
                <w:rFonts w:ascii="Gotham Book" w:hAnsi="Gotham Book"/>
              </w:rPr>
              <w:t>Women’s Federation</w:t>
            </w:r>
          </w:p>
        </w:tc>
        <w:tc>
          <w:tcPr>
            <w:tcW w:w="953" w:type="dxa"/>
          </w:tcPr>
          <w:p w14:paraId="3FDF4D8D" w14:textId="77777777" w:rsidR="00A84904" w:rsidRPr="00B932C7" w:rsidRDefault="00A84904" w:rsidP="00A84904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1255" w:type="dxa"/>
          </w:tcPr>
          <w:p w14:paraId="74AEFEEC" w14:textId="77777777" w:rsidR="00A84904" w:rsidRPr="00B932C7" w:rsidRDefault="00A84904" w:rsidP="00A84904">
            <w:pPr>
              <w:jc w:val="center"/>
              <w:rPr>
                <w:rFonts w:ascii="Gotham Book" w:hAnsi="Gotham Book"/>
              </w:rPr>
            </w:pPr>
          </w:p>
        </w:tc>
      </w:tr>
      <w:tr w:rsidR="00A84904" w:rsidRPr="00B932C7" w14:paraId="500191E4" w14:textId="77777777" w:rsidTr="007802AD">
        <w:trPr>
          <w:jc w:val="center"/>
        </w:trPr>
        <w:tc>
          <w:tcPr>
            <w:tcW w:w="2785" w:type="dxa"/>
          </w:tcPr>
          <w:p w14:paraId="7B33F7A7" w14:textId="77777777" w:rsidR="00A84904" w:rsidRPr="00B932C7" w:rsidRDefault="00A84904" w:rsidP="00A84904">
            <w:pPr>
              <w:rPr>
                <w:rFonts w:ascii="Gotham Book" w:hAnsi="Gotham Book"/>
              </w:rPr>
            </w:pPr>
            <w:permStart w:id="1868892916" w:edGrp="everyone" w:colFirst="1" w:colLast="1"/>
            <w:permStart w:id="102323949" w:edGrp="everyone" w:colFirst="2" w:colLast="2"/>
            <w:permStart w:id="811404980" w:edGrp="everyone" w:colFirst="4" w:colLast="4"/>
            <w:permStart w:id="254224890" w:edGrp="everyone" w:colFirst="5" w:colLast="5"/>
            <w:permEnd w:id="1543134873"/>
            <w:permEnd w:id="690706285"/>
            <w:permEnd w:id="287531755"/>
            <w:permEnd w:id="132649901"/>
            <w:r w:rsidRPr="00B932C7">
              <w:rPr>
                <w:rFonts w:ascii="Gotham Book" w:hAnsi="Gotham Book"/>
              </w:rPr>
              <w:t>Native American Federation</w:t>
            </w:r>
          </w:p>
        </w:tc>
        <w:tc>
          <w:tcPr>
            <w:tcW w:w="900" w:type="dxa"/>
          </w:tcPr>
          <w:p w14:paraId="13B0CD43" w14:textId="77777777" w:rsidR="00A84904" w:rsidRPr="00B932C7" w:rsidRDefault="00A84904" w:rsidP="00A84904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1170" w:type="dxa"/>
          </w:tcPr>
          <w:p w14:paraId="00BF461B" w14:textId="77777777" w:rsidR="00A84904" w:rsidRPr="00B932C7" w:rsidRDefault="00A84904" w:rsidP="00A84904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2287" w:type="dxa"/>
          </w:tcPr>
          <w:p w14:paraId="44F12737" w14:textId="77777777" w:rsidR="00A84904" w:rsidRPr="00B932C7" w:rsidRDefault="00A84904" w:rsidP="00A84904">
            <w:pPr>
              <w:rPr>
                <w:rFonts w:ascii="Gotham Book" w:hAnsi="Gotham Book"/>
              </w:rPr>
            </w:pPr>
            <w:r w:rsidRPr="00B932C7">
              <w:rPr>
                <w:rFonts w:ascii="Gotham Book" w:hAnsi="Gotham Book"/>
              </w:rPr>
              <w:t>Young Democrats</w:t>
            </w:r>
          </w:p>
        </w:tc>
        <w:tc>
          <w:tcPr>
            <w:tcW w:w="953" w:type="dxa"/>
          </w:tcPr>
          <w:p w14:paraId="727A45AA" w14:textId="77777777" w:rsidR="00A84904" w:rsidRPr="00B932C7" w:rsidRDefault="00A84904" w:rsidP="00A84904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1255" w:type="dxa"/>
          </w:tcPr>
          <w:p w14:paraId="57CF8A82" w14:textId="77777777" w:rsidR="00A84904" w:rsidRPr="00B932C7" w:rsidRDefault="00A84904" w:rsidP="00A84904">
            <w:pPr>
              <w:jc w:val="center"/>
              <w:rPr>
                <w:rFonts w:ascii="Gotham Book" w:hAnsi="Gotham Book"/>
              </w:rPr>
            </w:pPr>
          </w:p>
        </w:tc>
      </w:tr>
      <w:permEnd w:id="1868892916"/>
      <w:permEnd w:id="102323949"/>
      <w:permEnd w:id="811404980"/>
      <w:permEnd w:id="254224890"/>
    </w:tbl>
    <w:p w14:paraId="6746AA8C" w14:textId="77777777" w:rsidR="00C955C1" w:rsidRPr="00B932C7" w:rsidRDefault="00C955C1" w:rsidP="00C955C1">
      <w:pPr>
        <w:jc w:val="center"/>
        <w:rPr>
          <w:rFonts w:ascii="Gotham Book" w:hAnsi="Gotham Book"/>
        </w:rPr>
      </w:pPr>
    </w:p>
    <w:p w14:paraId="1D09AB15" w14:textId="77777777" w:rsidR="00C955C1" w:rsidRPr="00B932C7" w:rsidRDefault="005F7C45" w:rsidP="00C955C1">
      <w:pPr>
        <w:jc w:val="center"/>
        <w:rPr>
          <w:rFonts w:ascii="Gotham Book" w:hAnsi="Gotham Book"/>
          <w:b/>
          <w:u w:val="single"/>
        </w:rPr>
      </w:pPr>
      <w:r w:rsidRPr="00B932C7">
        <w:rPr>
          <w:rFonts w:ascii="Gotham Book" w:hAnsi="Gotham Book"/>
          <w:b/>
          <w:u w:val="single"/>
        </w:rPr>
        <w:t>Events Since Last Meeting – District Wide</w:t>
      </w:r>
    </w:p>
    <w:p w14:paraId="16F4FF86" w14:textId="37084E41" w:rsidR="005F7C45" w:rsidRPr="00B932C7" w:rsidRDefault="005F7C45" w:rsidP="005F7C45">
      <w:pPr>
        <w:rPr>
          <w:rFonts w:ascii="Gotham Book" w:hAnsi="Gotham Book"/>
        </w:rPr>
      </w:pPr>
      <w:r w:rsidRPr="00B932C7">
        <w:rPr>
          <w:rFonts w:ascii="Gotham Book" w:hAnsi="Gotham Book"/>
        </w:rPr>
        <w:t>Examples: Voter’s Registration</w:t>
      </w:r>
      <w:r w:rsidR="00A8574D" w:rsidRPr="00B932C7">
        <w:rPr>
          <w:rFonts w:ascii="Gotham Book" w:hAnsi="Gotham Book"/>
        </w:rPr>
        <w:t xml:space="preserve"> </w:t>
      </w:r>
      <w:permStart w:id="1259482143" w:edGrp="everyone"/>
      <w:permEnd w:id="1259482143"/>
    </w:p>
    <w:p w14:paraId="4FFB88AD" w14:textId="209558C5" w:rsidR="005F7C45" w:rsidRPr="00B932C7" w:rsidRDefault="005F7C45" w:rsidP="005F7C45">
      <w:pPr>
        <w:rPr>
          <w:rFonts w:ascii="Gotham Book" w:hAnsi="Gotham Book"/>
        </w:rPr>
      </w:pPr>
      <w:r w:rsidRPr="00B932C7">
        <w:rPr>
          <w:rFonts w:ascii="Gotham Book" w:hAnsi="Gotham Book"/>
        </w:rPr>
        <w:t>Fundraiser</w:t>
      </w:r>
      <w:r w:rsidR="00A8574D" w:rsidRPr="00B932C7">
        <w:rPr>
          <w:rFonts w:ascii="Gotham Book" w:hAnsi="Gotham Book"/>
        </w:rPr>
        <w:t xml:space="preserve"> </w:t>
      </w:r>
      <w:permStart w:id="1262170660" w:edGrp="everyone"/>
      <w:permEnd w:id="1262170660"/>
    </w:p>
    <w:p w14:paraId="7FB73C3F" w14:textId="01C4DE64" w:rsidR="005F7C45" w:rsidRPr="00B932C7" w:rsidRDefault="005F7C45" w:rsidP="005F7C45">
      <w:pPr>
        <w:rPr>
          <w:rFonts w:ascii="Gotham Book" w:hAnsi="Gotham Book"/>
        </w:rPr>
      </w:pPr>
      <w:r w:rsidRPr="00B932C7">
        <w:rPr>
          <w:rFonts w:ascii="Gotham Book" w:hAnsi="Gotham Book"/>
        </w:rPr>
        <w:t>Forum/Education</w:t>
      </w:r>
      <w:r w:rsidR="00A8574D" w:rsidRPr="00B932C7">
        <w:rPr>
          <w:rFonts w:ascii="Gotham Book" w:hAnsi="Gotham Book"/>
        </w:rPr>
        <w:t xml:space="preserve"> </w:t>
      </w:r>
      <w:permStart w:id="140143419" w:edGrp="everyone"/>
      <w:permEnd w:id="140143419"/>
    </w:p>
    <w:p w14:paraId="338F3034" w14:textId="77777777" w:rsidR="005F7C45" w:rsidRPr="00B932C7" w:rsidRDefault="005F7C45" w:rsidP="005F7C45">
      <w:pPr>
        <w:rPr>
          <w:rFonts w:ascii="Gotham Book" w:hAnsi="Gotham Book"/>
        </w:rPr>
      </w:pPr>
    </w:p>
    <w:p w14:paraId="17390359" w14:textId="77777777" w:rsidR="005F7C45" w:rsidRPr="00B932C7" w:rsidRDefault="005F7C45" w:rsidP="005F7C45">
      <w:pPr>
        <w:jc w:val="center"/>
        <w:rPr>
          <w:rFonts w:ascii="Gotham Book" w:hAnsi="Gotham Book"/>
          <w:b/>
          <w:u w:val="single"/>
        </w:rPr>
      </w:pPr>
      <w:r w:rsidRPr="00B932C7">
        <w:rPr>
          <w:rFonts w:ascii="Gotham Book" w:hAnsi="Gotham Book"/>
          <w:b/>
          <w:u w:val="single"/>
        </w:rPr>
        <w:t>Upcoming Events – District Wide</w:t>
      </w:r>
    </w:p>
    <w:p w14:paraId="0142399D" w14:textId="10B46FF1" w:rsidR="005F7C45" w:rsidRPr="00B932C7" w:rsidRDefault="005F7C45" w:rsidP="005F7C45">
      <w:pPr>
        <w:rPr>
          <w:rFonts w:ascii="Gotham Book" w:hAnsi="Gotham Book"/>
        </w:rPr>
      </w:pPr>
      <w:r w:rsidRPr="00B932C7">
        <w:rPr>
          <w:rFonts w:ascii="Gotham Book" w:hAnsi="Gotham Book"/>
        </w:rPr>
        <w:t>See Above</w:t>
      </w:r>
      <w:r w:rsidR="00A8574D" w:rsidRPr="00B932C7">
        <w:rPr>
          <w:rFonts w:ascii="Gotham Book" w:hAnsi="Gotham Book"/>
        </w:rPr>
        <w:t xml:space="preserve"> </w:t>
      </w:r>
      <w:permStart w:id="758980997" w:edGrp="everyone"/>
      <w:permEnd w:id="758980997"/>
    </w:p>
    <w:p w14:paraId="64A8EC10" w14:textId="77777777" w:rsidR="005F7C45" w:rsidRPr="00B932C7" w:rsidRDefault="005F7C45" w:rsidP="005F7C45">
      <w:pPr>
        <w:rPr>
          <w:rFonts w:ascii="Gotham Book" w:hAnsi="Gotham Book"/>
        </w:rPr>
      </w:pPr>
    </w:p>
    <w:p w14:paraId="3F750C36" w14:textId="77777777" w:rsidR="005F7C45" w:rsidRPr="00B932C7" w:rsidRDefault="005F7C45" w:rsidP="005F7C45">
      <w:pPr>
        <w:jc w:val="center"/>
        <w:rPr>
          <w:rFonts w:ascii="Gotham Book" w:hAnsi="Gotham Book"/>
          <w:b/>
          <w:u w:val="single"/>
        </w:rPr>
      </w:pPr>
      <w:r w:rsidRPr="00B932C7">
        <w:rPr>
          <w:rFonts w:ascii="Gotham Book" w:hAnsi="Gotham Book"/>
          <w:b/>
          <w:u w:val="single"/>
        </w:rPr>
        <w:t>Media Appearances – District Wide</w:t>
      </w:r>
    </w:p>
    <w:p w14:paraId="0862563A" w14:textId="77777777" w:rsidR="00DD2763" w:rsidRPr="00B932C7" w:rsidRDefault="00DD2763" w:rsidP="005F7C45">
      <w:pPr>
        <w:jc w:val="center"/>
        <w:rPr>
          <w:rFonts w:ascii="Gotham Book" w:hAnsi="Gotham Book"/>
          <w:b/>
          <w:u w:val="single"/>
        </w:rPr>
      </w:pPr>
      <w:permStart w:id="1975529848" w:edGrp="everyone"/>
      <w:permEnd w:id="1975529848"/>
    </w:p>
    <w:p w14:paraId="49F05639" w14:textId="77777777" w:rsidR="007802AD" w:rsidRDefault="007802AD">
      <w:pPr>
        <w:rPr>
          <w:rFonts w:ascii="Gotham Book" w:hAnsi="Gotham Book"/>
          <w:b/>
          <w:u w:val="single"/>
        </w:rPr>
      </w:pPr>
      <w:r>
        <w:rPr>
          <w:rFonts w:ascii="Gotham Book" w:hAnsi="Gotham Book"/>
          <w:b/>
          <w:u w:val="single"/>
        </w:rPr>
        <w:br w:type="page"/>
      </w:r>
    </w:p>
    <w:p w14:paraId="3F92A40C" w14:textId="77777777" w:rsidR="00DD2763" w:rsidRDefault="00DD2763" w:rsidP="005F7C45">
      <w:pPr>
        <w:jc w:val="center"/>
        <w:rPr>
          <w:rFonts w:ascii="Gotham Book" w:hAnsi="Gotham Book"/>
          <w:b/>
          <w:u w:val="single"/>
        </w:rPr>
      </w:pPr>
      <w:r w:rsidRPr="00B932C7">
        <w:rPr>
          <w:rFonts w:ascii="Gotham Book" w:hAnsi="Gotham Book"/>
          <w:b/>
          <w:u w:val="single"/>
        </w:rPr>
        <w:lastRenderedPageBreak/>
        <w:t>Candidates Identified – District Wid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D2763" w:rsidRPr="00B932C7" w14:paraId="42850A3F" w14:textId="77777777" w:rsidTr="007802AD">
        <w:trPr>
          <w:jc w:val="center"/>
        </w:trPr>
        <w:tc>
          <w:tcPr>
            <w:tcW w:w="3116" w:type="dxa"/>
          </w:tcPr>
          <w:p w14:paraId="77AC23F1" w14:textId="77777777" w:rsidR="00DD2763" w:rsidRPr="00B932C7" w:rsidRDefault="00DD2763" w:rsidP="005F7C45">
            <w:pPr>
              <w:jc w:val="center"/>
              <w:rPr>
                <w:rFonts w:ascii="Gotham Book" w:hAnsi="Gotham Book"/>
              </w:rPr>
            </w:pPr>
            <w:r w:rsidRPr="00B932C7">
              <w:rPr>
                <w:rFonts w:ascii="Gotham Book" w:hAnsi="Gotham Book"/>
              </w:rPr>
              <w:t>Candidate</w:t>
            </w:r>
          </w:p>
        </w:tc>
        <w:tc>
          <w:tcPr>
            <w:tcW w:w="3117" w:type="dxa"/>
          </w:tcPr>
          <w:p w14:paraId="21EBCE9C" w14:textId="77777777" w:rsidR="00DD2763" w:rsidRPr="00B932C7" w:rsidRDefault="00DD2763" w:rsidP="005F7C45">
            <w:pPr>
              <w:jc w:val="center"/>
              <w:rPr>
                <w:rFonts w:ascii="Gotham Book" w:hAnsi="Gotham Book"/>
              </w:rPr>
            </w:pPr>
            <w:r w:rsidRPr="00B932C7">
              <w:rPr>
                <w:rFonts w:ascii="Gotham Book" w:hAnsi="Gotham Book"/>
              </w:rPr>
              <w:t>County</w:t>
            </w:r>
          </w:p>
        </w:tc>
        <w:tc>
          <w:tcPr>
            <w:tcW w:w="3117" w:type="dxa"/>
          </w:tcPr>
          <w:p w14:paraId="6E620C76" w14:textId="77777777" w:rsidR="00DD2763" w:rsidRPr="00B932C7" w:rsidRDefault="00DD2763" w:rsidP="005F7C45">
            <w:pPr>
              <w:jc w:val="center"/>
              <w:rPr>
                <w:rFonts w:ascii="Gotham Book" w:hAnsi="Gotham Book"/>
              </w:rPr>
            </w:pPr>
            <w:r w:rsidRPr="00B932C7">
              <w:rPr>
                <w:rFonts w:ascii="Gotham Book" w:hAnsi="Gotham Book"/>
              </w:rPr>
              <w:t>Office</w:t>
            </w:r>
          </w:p>
        </w:tc>
      </w:tr>
      <w:tr w:rsidR="00DD2763" w:rsidRPr="00B932C7" w14:paraId="48BD5555" w14:textId="77777777" w:rsidTr="007802AD">
        <w:trPr>
          <w:jc w:val="center"/>
        </w:trPr>
        <w:tc>
          <w:tcPr>
            <w:tcW w:w="3116" w:type="dxa"/>
          </w:tcPr>
          <w:p w14:paraId="04E6E4A3" w14:textId="77777777" w:rsidR="00DD2763" w:rsidRPr="00B932C7" w:rsidRDefault="00DD2763" w:rsidP="005F7C45">
            <w:pPr>
              <w:jc w:val="center"/>
              <w:rPr>
                <w:rFonts w:ascii="Gotham Book" w:hAnsi="Gotham Book"/>
              </w:rPr>
            </w:pPr>
            <w:permStart w:id="381028515" w:edGrp="everyone" w:colFirst="0" w:colLast="0"/>
            <w:permStart w:id="1926130230" w:edGrp="everyone" w:colFirst="1" w:colLast="1"/>
            <w:permStart w:id="2090608912" w:edGrp="everyone" w:colFirst="2" w:colLast="2"/>
          </w:p>
        </w:tc>
        <w:tc>
          <w:tcPr>
            <w:tcW w:w="3117" w:type="dxa"/>
          </w:tcPr>
          <w:p w14:paraId="28DDFB36" w14:textId="77777777" w:rsidR="00DD2763" w:rsidRPr="00B932C7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3117" w:type="dxa"/>
          </w:tcPr>
          <w:p w14:paraId="66FB10B8" w14:textId="77777777" w:rsidR="00DD2763" w:rsidRPr="00B932C7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</w:tr>
      <w:tr w:rsidR="00DD2763" w:rsidRPr="00B932C7" w14:paraId="00520AF9" w14:textId="77777777" w:rsidTr="007802AD">
        <w:trPr>
          <w:jc w:val="center"/>
        </w:trPr>
        <w:tc>
          <w:tcPr>
            <w:tcW w:w="3116" w:type="dxa"/>
          </w:tcPr>
          <w:p w14:paraId="227F8CB3" w14:textId="77777777" w:rsidR="00DD2763" w:rsidRPr="00B932C7" w:rsidRDefault="00DD2763" w:rsidP="005F7C45">
            <w:pPr>
              <w:jc w:val="center"/>
              <w:rPr>
                <w:rFonts w:ascii="Gotham Book" w:hAnsi="Gotham Book"/>
              </w:rPr>
            </w:pPr>
            <w:permStart w:id="512635016" w:edGrp="everyone" w:colFirst="0" w:colLast="0"/>
            <w:permStart w:id="1370971200" w:edGrp="everyone" w:colFirst="1" w:colLast="1"/>
            <w:permStart w:id="941433508" w:edGrp="everyone" w:colFirst="2" w:colLast="2"/>
            <w:permEnd w:id="381028515"/>
            <w:permEnd w:id="1926130230"/>
            <w:permEnd w:id="2090608912"/>
          </w:p>
        </w:tc>
        <w:tc>
          <w:tcPr>
            <w:tcW w:w="3117" w:type="dxa"/>
          </w:tcPr>
          <w:p w14:paraId="12457B4F" w14:textId="77777777" w:rsidR="00DD2763" w:rsidRPr="00B932C7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3117" w:type="dxa"/>
          </w:tcPr>
          <w:p w14:paraId="0E9835BB" w14:textId="77777777" w:rsidR="00DD2763" w:rsidRPr="00B932C7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</w:tr>
      <w:tr w:rsidR="00DD2763" w:rsidRPr="00B932C7" w14:paraId="73A3D123" w14:textId="77777777" w:rsidTr="007802AD">
        <w:trPr>
          <w:jc w:val="center"/>
        </w:trPr>
        <w:tc>
          <w:tcPr>
            <w:tcW w:w="3116" w:type="dxa"/>
          </w:tcPr>
          <w:p w14:paraId="667BA33C" w14:textId="77777777" w:rsidR="00DD2763" w:rsidRPr="00B932C7" w:rsidRDefault="00DD2763" w:rsidP="005F7C45">
            <w:pPr>
              <w:jc w:val="center"/>
              <w:rPr>
                <w:rFonts w:ascii="Gotham Book" w:hAnsi="Gotham Book"/>
              </w:rPr>
            </w:pPr>
            <w:permStart w:id="88172170" w:edGrp="everyone" w:colFirst="0" w:colLast="0"/>
            <w:permStart w:id="1899776064" w:edGrp="everyone" w:colFirst="1" w:colLast="1"/>
            <w:permStart w:id="1845320712" w:edGrp="everyone" w:colFirst="2" w:colLast="2"/>
            <w:permEnd w:id="512635016"/>
            <w:permEnd w:id="1370971200"/>
            <w:permEnd w:id="941433508"/>
          </w:p>
        </w:tc>
        <w:tc>
          <w:tcPr>
            <w:tcW w:w="3117" w:type="dxa"/>
          </w:tcPr>
          <w:p w14:paraId="30321828" w14:textId="77777777" w:rsidR="00DD2763" w:rsidRPr="00B932C7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3117" w:type="dxa"/>
          </w:tcPr>
          <w:p w14:paraId="0CD572DA" w14:textId="77777777" w:rsidR="00DD2763" w:rsidRPr="00B932C7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</w:tr>
      <w:tr w:rsidR="00DD2763" w:rsidRPr="00B932C7" w14:paraId="5590B194" w14:textId="77777777" w:rsidTr="007802AD">
        <w:trPr>
          <w:jc w:val="center"/>
        </w:trPr>
        <w:tc>
          <w:tcPr>
            <w:tcW w:w="3116" w:type="dxa"/>
          </w:tcPr>
          <w:p w14:paraId="6E9B118A" w14:textId="77777777" w:rsidR="00DD2763" w:rsidRPr="00B932C7" w:rsidRDefault="00DD2763" w:rsidP="005F7C45">
            <w:pPr>
              <w:jc w:val="center"/>
              <w:rPr>
                <w:rFonts w:ascii="Gotham Book" w:hAnsi="Gotham Book"/>
              </w:rPr>
            </w:pPr>
            <w:permStart w:id="1921075400" w:edGrp="everyone" w:colFirst="0" w:colLast="0"/>
            <w:permStart w:id="1832914967" w:edGrp="everyone" w:colFirst="1" w:colLast="1"/>
            <w:permStart w:id="824736049" w:edGrp="everyone" w:colFirst="2" w:colLast="2"/>
            <w:permEnd w:id="88172170"/>
            <w:permEnd w:id="1899776064"/>
            <w:permEnd w:id="1845320712"/>
          </w:p>
        </w:tc>
        <w:tc>
          <w:tcPr>
            <w:tcW w:w="3117" w:type="dxa"/>
          </w:tcPr>
          <w:p w14:paraId="4DFCD5A4" w14:textId="77777777" w:rsidR="00DD2763" w:rsidRPr="00B932C7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3117" w:type="dxa"/>
          </w:tcPr>
          <w:p w14:paraId="779CCDD1" w14:textId="77777777" w:rsidR="00DD2763" w:rsidRPr="00B932C7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</w:tr>
      <w:tr w:rsidR="00DD2763" w:rsidRPr="00B932C7" w14:paraId="7C3E2B37" w14:textId="77777777" w:rsidTr="007802AD">
        <w:trPr>
          <w:jc w:val="center"/>
        </w:trPr>
        <w:tc>
          <w:tcPr>
            <w:tcW w:w="3116" w:type="dxa"/>
          </w:tcPr>
          <w:p w14:paraId="2AF94EE9" w14:textId="77777777" w:rsidR="00DD2763" w:rsidRPr="00B932C7" w:rsidRDefault="00DD2763" w:rsidP="005F7C45">
            <w:pPr>
              <w:jc w:val="center"/>
              <w:rPr>
                <w:rFonts w:ascii="Gotham Book" w:hAnsi="Gotham Book"/>
              </w:rPr>
            </w:pPr>
            <w:permStart w:id="738986732" w:edGrp="everyone" w:colFirst="0" w:colLast="0"/>
            <w:permStart w:id="1552680448" w:edGrp="everyone" w:colFirst="1" w:colLast="1"/>
            <w:permStart w:id="2096439420" w:edGrp="everyone" w:colFirst="2" w:colLast="2"/>
            <w:permEnd w:id="1921075400"/>
            <w:permEnd w:id="1832914967"/>
            <w:permEnd w:id="824736049"/>
          </w:p>
        </w:tc>
        <w:tc>
          <w:tcPr>
            <w:tcW w:w="3117" w:type="dxa"/>
          </w:tcPr>
          <w:p w14:paraId="395519CF" w14:textId="77777777" w:rsidR="00DD2763" w:rsidRPr="00B932C7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3117" w:type="dxa"/>
          </w:tcPr>
          <w:p w14:paraId="10CBF9E3" w14:textId="77777777" w:rsidR="00DD2763" w:rsidRPr="00B932C7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</w:tr>
      <w:tr w:rsidR="00DD2763" w:rsidRPr="00B932C7" w14:paraId="17A1E6BB" w14:textId="77777777" w:rsidTr="007802AD">
        <w:trPr>
          <w:jc w:val="center"/>
        </w:trPr>
        <w:tc>
          <w:tcPr>
            <w:tcW w:w="3116" w:type="dxa"/>
          </w:tcPr>
          <w:p w14:paraId="780CCE32" w14:textId="77777777" w:rsidR="00DD2763" w:rsidRPr="00B932C7" w:rsidRDefault="00DD2763" w:rsidP="005F7C45">
            <w:pPr>
              <w:jc w:val="center"/>
              <w:rPr>
                <w:rFonts w:ascii="Gotham Book" w:hAnsi="Gotham Book"/>
              </w:rPr>
            </w:pPr>
            <w:permStart w:id="2061770850" w:edGrp="everyone" w:colFirst="0" w:colLast="0"/>
            <w:permStart w:id="4217424" w:edGrp="everyone" w:colFirst="1" w:colLast="1"/>
            <w:permStart w:id="2033338212" w:edGrp="everyone" w:colFirst="2" w:colLast="2"/>
            <w:permEnd w:id="738986732"/>
            <w:permEnd w:id="1552680448"/>
            <w:permEnd w:id="2096439420"/>
          </w:p>
        </w:tc>
        <w:tc>
          <w:tcPr>
            <w:tcW w:w="3117" w:type="dxa"/>
          </w:tcPr>
          <w:p w14:paraId="1E4F3FB0" w14:textId="77777777" w:rsidR="00DD2763" w:rsidRPr="00B932C7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3117" w:type="dxa"/>
          </w:tcPr>
          <w:p w14:paraId="614B0F96" w14:textId="77777777" w:rsidR="00DD2763" w:rsidRPr="00B932C7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</w:tr>
      <w:tr w:rsidR="00DD2763" w:rsidRPr="00B932C7" w14:paraId="68FBBDB3" w14:textId="77777777" w:rsidTr="007802AD">
        <w:trPr>
          <w:jc w:val="center"/>
        </w:trPr>
        <w:tc>
          <w:tcPr>
            <w:tcW w:w="3116" w:type="dxa"/>
          </w:tcPr>
          <w:p w14:paraId="391D435D" w14:textId="77777777" w:rsidR="00DD2763" w:rsidRPr="00B932C7" w:rsidRDefault="00DD2763" w:rsidP="005F7C45">
            <w:pPr>
              <w:jc w:val="center"/>
              <w:rPr>
                <w:rFonts w:ascii="Gotham Book" w:hAnsi="Gotham Book"/>
              </w:rPr>
            </w:pPr>
            <w:permStart w:id="511325945" w:edGrp="everyone" w:colFirst="0" w:colLast="0"/>
            <w:permStart w:id="1644190951" w:edGrp="everyone" w:colFirst="1" w:colLast="1"/>
            <w:permStart w:id="1257729836" w:edGrp="everyone" w:colFirst="2" w:colLast="2"/>
            <w:permEnd w:id="2061770850"/>
            <w:permEnd w:id="4217424"/>
            <w:permEnd w:id="2033338212"/>
          </w:p>
        </w:tc>
        <w:tc>
          <w:tcPr>
            <w:tcW w:w="3117" w:type="dxa"/>
          </w:tcPr>
          <w:p w14:paraId="32AE1FCD" w14:textId="77777777" w:rsidR="00DD2763" w:rsidRPr="00B932C7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3117" w:type="dxa"/>
          </w:tcPr>
          <w:p w14:paraId="5D06CD38" w14:textId="77777777" w:rsidR="00DD2763" w:rsidRPr="00B932C7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</w:tr>
      <w:permEnd w:id="511325945"/>
      <w:permEnd w:id="1644190951"/>
      <w:permEnd w:id="1257729836"/>
    </w:tbl>
    <w:p w14:paraId="1CA96C7F" w14:textId="77777777" w:rsidR="00B85D05" w:rsidRPr="00B932C7" w:rsidRDefault="00B85D05" w:rsidP="005F7C45">
      <w:pPr>
        <w:jc w:val="center"/>
        <w:rPr>
          <w:rFonts w:ascii="Gotham Book" w:hAnsi="Gotham Book"/>
          <w:b/>
          <w:u w:val="single"/>
        </w:rPr>
      </w:pPr>
    </w:p>
    <w:p w14:paraId="23895EF1" w14:textId="7C8F468D" w:rsidR="00A8574D" w:rsidRPr="00B932C7" w:rsidRDefault="005F7C45" w:rsidP="00C955C1">
      <w:pPr>
        <w:jc w:val="center"/>
        <w:rPr>
          <w:rFonts w:ascii="Gotham Book" w:hAnsi="Gotham Book"/>
          <w:b/>
          <w:u w:val="single"/>
        </w:rPr>
      </w:pPr>
      <w:r w:rsidRPr="00B932C7">
        <w:rPr>
          <w:rFonts w:ascii="Gotham Book" w:hAnsi="Gotham Book"/>
          <w:b/>
          <w:u w:val="single"/>
        </w:rPr>
        <w:t>Wins</w:t>
      </w:r>
      <w:r w:rsidR="00B85D05" w:rsidRPr="00B932C7">
        <w:rPr>
          <w:rFonts w:ascii="Gotham Book" w:hAnsi="Gotham Book"/>
          <w:b/>
          <w:u w:val="single"/>
        </w:rPr>
        <w:t>/</w:t>
      </w:r>
      <w:r w:rsidRPr="00B932C7">
        <w:rPr>
          <w:rFonts w:ascii="Gotham Book" w:hAnsi="Gotham Book"/>
          <w:b/>
          <w:u w:val="single"/>
        </w:rPr>
        <w:t>Challenges</w:t>
      </w:r>
    </w:p>
    <w:p w14:paraId="1F9278F3" w14:textId="77777777" w:rsidR="00A8574D" w:rsidRDefault="00A8574D" w:rsidP="00C955C1">
      <w:pPr>
        <w:jc w:val="center"/>
      </w:pPr>
      <w:permStart w:id="1156063118" w:edGrp="everyone"/>
      <w:permEnd w:id="1156063118"/>
    </w:p>
    <w:sectPr w:rsidR="00A8574D" w:rsidSect="007802AD">
      <w:footerReference w:type="default" r:id="rId8"/>
      <w:pgSz w:w="12240" w:h="15840"/>
      <w:pgMar w:top="576" w:right="1008" w:bottom="576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510FA0" w14:textId="77777777" w:rsidR="00750BA8" w:rsidRDefault="00750BA8" w:rsidP="007802AD">
      <w:pPr>
        <w:spacing w:after="0" w:line="240" w:lineRule="auto"/>
      </w:pPr>
      <w:r>
        <w:separator/>
      </w:r>
    </w:p>
  </w:endnote>
  <w:endnote w:type="continuationSeparator" w:id="0">
    <w:p w14:paraId="3FE19752" w14:textId="77777777" w:rsidR="00750BA8" w:rsidRDefault="00750BA8" w:rsidP="007802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otham Black">
    <w:panose1 w:val="02000603040000020004"/>
    <w:charset w:val="00"/>
    <w:family w:val="auto"/>
    <w:pitch w:val="variable"/>
    <w:sig w:usb0="20000087" w:usb1="00000000" w:usb2="00000000" w:usb3="00000000" w:csb0="0000011B" w:csb1="00000000"/>
  </w:font>
  <w:font w:name="Gotham Book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Narrow Book">
    <w:panose1 w:val="00000000000000000000"/>
    <w:charset w:val="00"/>
    <w:family w:val="modern"/>
    <w:notTrueType/>
    <w:pitch w:val="variable"/>
    <w:sig w:usb0="A00000FF" w:usb1="40000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C69412" w14:textId="20879225" w:rsidR="007802AD" w:rsidRDefault="007802AD">
    <w:pPr>
      <w:pStyle w:val="Foot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2347547" wp14:editId="6847AB68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321425" cy="509270"/>
              <wp:effectExtent l="0" t="0" r="22225" b="5080"/>
              <wp:wrapNone/>
              <wp:docPr id="15" name="Group 1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321425" cy="509270"/>
                        <a:chOff x="0" y="0"/>
                        <a:chExt cx="6321425" cy="509368"/>
                      </a:xfrm>
                    </wpg:grpSpPr>
                    <wpg:grpSp>
                      <wpg:cNvPr id="3" name="Group 3"/>
                      <wpg:cNvGrpSpPr/>
                      <wpg:grpSpPr>
                        <a:xfrm>
                          <a:off x="0" y="0"/>
                          <a:ext cx="6321425" cy="334059"/>
                          <a:chOff x="0" y="0"/>
                          <a:chExt cx="6321425" cy="334059"/>
                        </a:xfrm>
                      </wpg:grpSpPr>
                      <wps:wsp>
                        <wps:cNvPr id="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75846" y="52754"/>
                            <a:ext cx="5961184" cy="2813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183F5DD" w14:textId="77777777" w:rsidR="007802AD" w:rsidRDefault="007802AD" w:rsidP="007802AD">
                              <w:pPr>
                                <w:spacing w:after="0" w:line="240" w:lineRule="auto"/>
                                <w:jc w:val="center"/>
                                <w:rPr>
                                  <w:rFonts w:ascii="Gotham Narrow Book" w:hAnsi="Gotham Narrow Book" w:cs="Arial"/>
                                  <w:color w:val="0070A8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Gotham Narrow Book" w:hAnsi="Gotham Narrow Book" w:cs="Arial"/>
                                  <w:color w:val="0070A8"/>
                                  <w:sz w:val="18"/>
                                  <w:szCs w:val="18"/>
                                </w:rPr>
                                <w:t>3700 N CLASSEN BLVD., SUITE 100 OKLAHOMA CITY, OK 73118  |  (405) 427-3366  |  OKDEMOCRATS.OR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6" name="Straight Connector 6"/>
                        <wps:cNvCnPr/>
                        <wps:spPr>
                          <a:xfrm>
                            <a:off x="0" y="0"/>
                            <a:ext cx="6321425" cy="0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rgbClr val="0070A8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grpSp>
                    <pic:pic xmlns:pic="http://schemas.openxmlformats.org/drawingml/2006/picture">
                      <pic:nvPicPr>
                        <pic:cNvPr id="4" name="Picture 4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813539" y="219808"/>
                          <a:ext cx="694055" cy="28956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2347547" id="Group 15" o:spid="_x0000_s1026" style="position:absolute;margin-left:0;margin-top:0;width:497.75pt;height:40.1pt;z-index:251659264" coordsize="63214,50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">
              <v:group id="Group 3" o:spid="_x0000_s1027" style="position:absolute;width:63214;height:3340" coordsize="63214,3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758;top:527;width:59612;height:2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" stroked="f">
                  <v:textbox>
                    <w:txbxContent>
                      <w:p w14:paraId="5183F5DD" w14:textId="77777777" w:rsidR="007802AD" w:rsidRDefault="007802AD" w:rsidP="007802AD">
                        <w:pPr>
                          <w:spacing w:after="0" w:line="240" w:lineRule="auto"/>
                          <w:jc w:val="center"/>
                          <w:rPr>
                            <w:rFonts w:ascii="Gotham Narrow Book" w:hAnsi="Gotham Narrow Book" w:cs="Arial"/>
                            <w:color w:val="0070A8"/>
                            <w:sz w:val="18"/>
                            <w:szCs w:val="18"/>
                          </w:rPr>
                        </w:pPr>
                        <w:r>
                          <w:rPr>
                            <w:rFonts w:ascii="Gotham Narrow Book" w:hAnsi="Gotham Narrow Book" w:cs="Arial"/>
                            <w:color w:val="0070A8"/>
                            <w:sz w:val="18"/>
                            <w:szCs w:val="18"/>
                          </w:rPr>
                          <w:t>3700 N CLASSEN BLVD., SUITE 100 OKLAHOMA CITY, OK 73118  |  (405) 427-3366  |  OKDEMOCRATS.ORG</w:t>
                        </w:r>
                      </w:p>
                    </w:txbxContent>
                  </v:textbox>
                </v:shape>
                <v:line id="Straight Connector 6" o:spid="_x0000_s1029" style="position:absolute;visibility:visible;mso-wrap-style:square" from="0,0" to="63214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" strokecolor="#0070a8" strokeweight="1.5pt">
                  <v:stroke joinstyle="miter"/>
                </v:line>
              </v:group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30" type="#_x0000_t75" style="position:absolute;left:28135;top:2198;width:6940;height:28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">
                <v:imagedata r:id="rId2" o:title="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421C1E" w14:textId="77777777" w:rsidR="00750BA8" w:rsidRDefault="00750BA8" w:rsidP="007802AD">
      <w:pPr>
        <w:spacing w:after="0" w:line="240" w:lineRule="auto"/>
      </w:pPr>
      <w:r>
        <w:separator/>
      </w:r>
    </w:p>
  </w:footnote>
  <w:footnote w:type="continuationSeparator" w:id="0">
    <w:p w14:paraId="4EE2CCC0" w14:textId="77777777" w:rsidR="00750BA8" w:rsidRDefault="00750BA8" w:rsidP="007802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8E1193"/>
    <w:multiLevelType w:val="hybridMultilevel"/>
    <w:tmpl w:val="DDF48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401288"/>
    <w:multiLevelType w:val="hybridMultilevel"/>
    <w:tmpl w:val="39168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1MDEwNTA1MzUyMrNU0lEKTi0uzszPAykwrAUAHfipfCwAAAA="/>
  </w:docVars>
  <w:rsids>
    <w:rsidRoot w:val="00C955C1"/>
    <w:rsid w:val="00014F09"/>
    <w:rsid w:val="005F7C45"/>
    <w:rsid w:val="00750BA8"/>
    <w:rsid w:val="007802AD"/>
    <w:rsid w:val="00A84904"/>
    <w:rsid w:val="00A8574D"/>
    <w:rsid w:val="00B63B77"/>
    <w:rsid w:val="00B85D05"/>
    <w:rsid w:val="00B932C7"/>
    <w:rsid w:val="00C955C1"/>
    <w:rsid w:val="00DD2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91F62C"/>
  <w15:chartTrackingRefBased/>
  <w15:docId w15:val="{9D761503-CDFB-4487-8477-759248E9B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5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955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802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02AD"/>
  </w:style>
  <w:style w:type="paragraph" w:styleId="Footer">
    <w:name w:val="footer"/>
    <w:basedOn w:val="Normal"/>
    <w:link w:val="FooterChar"/>
    <w:uiPriority w:val="99"/>
    <w:unhideWhenUsed/>
    <w:rsid w:val="007802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02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5</Words>
  <Characters>601</Characters>
  <Application>Microsoft Office Word</Application>
  <DocSecurity>8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GT.NET</Company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</dc:creator>
  <cp:keywords/>
  <dc:description/>
  <cp:lastModifiedBy>Angela Allmond</cp:lastModifiedBy>
  <cp:revision>2</cp:revision>
  <dcterms:created xsi:type="dcterms:W3CDTF">2019-08-06T19:29:00Z</dcterms:created>
  <dcterms:modified xsi:type="dcterms:W3CDTF">2019-08-06T19:29:00Z</dcterms:modified>
</cp:coreProperties>
</file>